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A237EB" w14:textId="77777777" w:rsidR="003B416B" w:rsidRDefault="003B416B" w:rsidP="003B416B">
      <w:pPr>
        <w:jc w:val="center"/>
        <w:rPr>
          <w:rFonts w:ascii="Times New Roman" w:hAnsi="Times New Roman"/>
          <w:sz w:val="24"/>
          <w:szCs w:val="24"/>
        </w:rPr>
      </w:pPr>
    </w:p>
    <w:p w14:paraId="2947FD73" w14:textId="77777777" w:rsidR="003B416B" w:rsidRPr="00F1046F" w:rsidRDefault="00D12E71" w:rsidP="0024048E">
      <w:pPr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 Банковские реквизиты </w:t>
      </w:r>
      <w:r w:rsidR="003B416B" w:rsidRPr="00F1046F">
        <w:rPr>
          <w:rFonts w:ascii="Times New Roman" w:hAnsi="Times New Roman"/>
          <w:sz w:val="32"/>
          <w:szCs w:val="32"/>
        </w:rPr>
        <w:t>НИУ ВШ</w:t>
      </w:r>
      <w:r w:rsidR="003B416B" w:rsidRPr="009607A8">
        <w:rPr>
          <w:rFonts w:ascii="Times New Roman" w:hAnsi="Times New Roman"/>
          <w:sz w:val="32"/>
          <w:szCs w:val="32"/>
        </w:rPr>
        <w:t>Э</w:t>
      </w:r>
      <w:r w:rsidR="003B416B" w:rsidRPr="00F1046F">
        <w:rPr>
          <w:rFonts w:ascii="Times New Roman" w:hAnsi="Times New Roman"/>
          <w:sz w:val="32"/>
          <w:szCs w:val="32"/>
        </w:rPr>
        <w:t xml:space="preserve"> – Санкт-Петербург</w:t>
      </w:r>
    </w:p>
    <w:p w14:paraId="49D2FEC4" w14:textId="77777777" w:rsidR="0081413E" w:rsidRPr="00182BAD" w:rsidRDefault="0081413E" w:rsidP="009A06DB">
      <w:pPr>
        <w:pStyle w:val="a6"/>
        <w:ind w:firstLine="0"/>
        <w:rPr>
          <w:sz w:val="24"/>
          <w:szCs w:val="24"/>
        </w:rPr>
      </w:pPr>
    </w:p>
    <w:p w14:paraId="3E8484D0" w14:textId="07A78304" w:rsidR="009A06DB" w:rsidRDefault="009A06DB" w:rsidP="009A06DB">
      <w:pPr>
        <w:pStyle w:val="a6"/>
        <w:ind w:firstLine="0"/>
        <w:rPr>
          <w:sz w:val="24"/>
          <w:szCs w:val="24"/>
        </w:rPr>
      </w:pPr>
      <w:r w:rsidRPr="00F1046F">
        <w:rPr>
          <w:sz w:val="24"/>
          <w:szCs w:val="24"/>
        </w:rPr>
        <w:t>«Федеральное государственное автономное образовательное учреждение высшего образования «Национальный исследовательский универ</w:t>
      </w:r>
      <w:r w:rsidR="00D21234">
        <w:rPr>
          <w:sz w:val="24"/>
          <w:szCs w:val="24"/>
        </w:rPr>
        <w:t>ситет «Высшая школа экономики»</w:t>
      </w:r>
    </w:p>
    <w:p w14:paraId="7CE7F0B5" w14:textId="77777777" w:rsidR="00172A54" w:rsidRDefault="00172A54" w:rsidP="009A06DB">
      <w:pPr>
        <w:pStyle w:val="a6"/>
        <w:ind w:firstLine="0"/>
        <w:rPr>
          <w:sz w:val="24"/>
          <w:szCs w:val="24"/>
        </w:rPr>
      </w:pPr>
    </w:p>
    <w:p w14:paraId="690A4517" w14:textId="77777777" w:rsidR="00172A54" w:rsidRDefault="00172A54" w:rsidP="00172A54">
      <w:pPr>
        <w:pStyle w:val="text"/>
        <w:ind w:left="861" w:hanging="360"/>
        <w:jc w:val="both"/>
      </w:pPr>
      <w:r>
        <w:t> </w:t>
      </w:r>
      <w:r>
        <w:rPr>
          <w:b/>
          <w:bCs/>
        </w:rPr>
        <w:t>1.   РАСЧЕТНЫЙ СЧЕТ НИУ ВШЭ - САНКТ-ПЕТЕРБУРГ (в рублях)</w:t>
      </w:r>
    </w:p>
    <w:p w14:paraId="4A096E94" w14:textId="77777777" w:rsidR="00172A54" w:rsidRDefault="00172A54" w:rsidP="00172A54">
      <w:pPr>
        <w:pStyle w:val="text"/>
        <w:ind w:left="720"/>
      </w:pPr>
      <w:r>
        <w:t xml:space="preserve">Юридический адрес: 190121, г. Санкт-Петербург, ул. Союза </w:t>
      </w:r>
      <w:proofErr w:type="gramStart"/>
      <w:r>
        <w:t>Печатников,  д.</w:t>
      </w:r>
      <w:proofErr w:type="gramEnd"/>
      <w:r>
        <w:t xml:space="preserve"> 16</w:t>
      </w:r>
    </w:p>
    <w:p w14:paraId="66E3FAD5" w14:textId="77777777" w:rsidR="00172A54" w:rsidRPr="0029672E" w:rsidRDefault="00172A54" w:rsidP="00172A54">
      <w:pPr>
        <w:pStyle w:val="text"/>
        <w:ind w:firstLine="708"/>
        <w:rPr>
          <w:b/>
          <w:bCs/>
        </w:rPr>
      </w:pPr>
      <w:r>
        <w:rPr>
          <w:b/>
          <w:bCs/>
        </w:rPr>
        <w:t>Получатель</w:t>
      </w:r>
      <w:r>
        <w:t xml:space="preserve">: Национальный исследовательский университет «Высшая школа экономики», </w:t>
      </w:r>
      <w:r w:rsidR="0029672E">
        <w:t xml:space="preserve">                      </w:t>
      </w:r>
      <w:r>
        <w:t>НИУ ВШЭ - Санкт-Петербург</w:t>
      </w:r>
      <w:r>
        <w:br/>
        <w:t>            ИНН                               7714030726</w:t>
      </w:r>
      <w:r>
        <w:br/>
        <w:t>            КПП                                783902001</w:t>
      </w:r>
      <w:r>
        <w:br/>
        <w:t xml:space="preserve">            </w:t>
      </w:r>
      <w:r>
        <w:rPr>
          <w:b/>
          <w:bCs/>
        </w:rPr>
        <w:t>Банк получателя:</w:t>
      </w:r>
      <w:r>
        <w:t xml:space="preserve"> </w:t>
      </w:r>
      <w:r>
        <w:rPr>
          <w:b/>
          <w:bCs/>
        </w:rPr>
        <w:t xml:space="preserve">Северо-Западный банк ПАО Сбербанк </w:t>
      </w:r>
      <w:proofErr w:type="spellStart"/>
      <w:r>
        <w:rPr>
          <w:b/>
          <w:bCs/>
        </w:rPr>
        <w:t>г.С</w:t>
      </w:r>
      <w:r w:rsidR="0029672E">
        <w:rPr>
          <w:b/>
          <w:bCs/>
        </w:rPr>
        <w:t>анкт</w:t>
      </w:r>
      <w:proofErr w:type="spellEnd"/>
      <w:r>
        <w:rPr>
          <w:b/>
          <w:bCs/>
        </w:rPr>
        <w:t>-Петербург</w:t>
      </w:r>
      <w:r>
        <w:rPr>
          <w:b/>
          <w:bCs/>
        </w:rPr>
        <w:br/>
      </w:r>
      <w:r>
        <w:t>            БИК                                 044030653</w:t>
      </w:r>
      <w:r>
        <w:br/>
        <w:t>            К/счет                              30101810500000000653</w:t>
      </w:r>
      <w:r>
        <w:br/>
      </w:r>
      <w:r>
        <w:rPr>
          <w:b/>
          <w:bCs/>
        </w:rPr>
        <w:t>            Р/счет                             40503810655040000001</w:t>
      </w:r>
    </w:p>
    <w:p w14:paraId="531A99C4" w14:textId="6819574A" w:rsidR="0029672E" w:rsidRPr="00D21234" w:rsidRDefault="0029672E" w:rsidP="00172A54">
      <w:pPr>
        <w:pStyle w:val="text"/>
      </w:pPr>
      <w:r w:rsidRPr="0029672E">
        <w:t xml:space="preserve">           </w:t>
      </w:r>
      <w:r>
        <w:t>ОК</w:t>
      </w:r>
      <w:r w:rsidR="002432BC">
        <w:t>ТМО</w:t>
      </w:r>
      <w:r>
        <w:t xml:space="preserve">     </w:t>
      </w:r>
      <w:r w:rsidR="002432BC" w:rsidRPr="002432BC">
        <w:rPr>
          <w:color w:val="000000"/>
          <w:shd w:val="clear" w:color="auto" w:fill="FFFFFF"/>
        </w:rPr>
        <w:t>40301000</w:t>
      </w:r>
      <w:r>
        <w:t xml:space="preserve"> </w:t>
      </w:r>
      <w:r>
        <w:br/>
        <w:t>           ОКПО        4</w:t>
      </w:r>
      <w:r w:rsidR="00DA3CE4">
        <w:t>9012747</w:t>
      </w:r>
      <w:r w:rsidR="00DA3CE4">
        <w:br/>
        <w:t>           ОКВЭД      8</w:t>
      </w:r>
      <w:r w:rsidR="00DA3CE4" w:rsidRPr="00D21234">
        <w:t>5</w:t>
      </w:r>
      <w:r>
        <w:t>.</w:t>
      </w:r>
      <w:r w:rsidR="00DA3CE4" w:rsidRPr="00D21234">
        <w:t>22</w:t>
      </w:r>
      <w:r>
        <w:br/>
        <w:t xml:space="preserve">           ОГРН        </w:t>
      </w:r>
      <w:r w:rsidR="002432BC">
        <w:t xml:space="preserve"> </w:t>
      </w:r>
      <w:r>
        <w:t>1027739630401</w:t>
      </w:r>
    </w:p>
    <w:p w14:paraId="3B75F40C" w14:textId="1F1C396A" w:rsidR="00F635FC" w:rsidRPr="00020FA3" w:rsidRDefault="00172A54" w:rsidP="00052CAE">
      <w:pPr>
        <w:pStyle w:val="text"/>
      </w:pPr>
      <w:r w:rsidRPr="00DA3CE4">
        <w:rPr>
          <w:lang w:val="en-US"/>
        </w:rPr>
        <w:t>          </w:t>
      </w:r>
      <w:r w:rsidRPr="00D21234">
        <w:t xml:space="preserve"> </w:t>
      </w:r>
      <w:r w:rsidRPr="00D21234">
        <w:rPr>
          <w:b/>
          <w:bCs/>
        </w:rPr>
        <w:br/>
      </w:r>
      <w:r w:rsidRPr="00DA3CE4">
        <w:rPr>
          <w:b/>
          <w:bCs/>
          <w:lang w:val="en-US"/>
        </w:rPr>
        <w:t>     </w:t>
      </w:r>
      <w:r w:rsidRPr="00D21234">
        <w:rPr>
          <w:b/>
          <w:bCs/>
        </w:rPr>
        <w:t xml:space="preserve"> </w:t>
      </w:r>
      <w:bookmarkStart w:id="0" w:name="_GoBack"/>
      <w:bookmarkEnd w:id="0"/>
    </w:p>
    <w:sectPr w:rsidR="00F635FC" w:rsidRPr="00020FA3" w:rsidSect="0029672E">
      <w:pgSz w:w="11906" w:h="16838"/>
      <w:pgMar w:top="426" w:right="707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372F7"/>
    <w:multiLevelType w:val="hybridMultilevel"/>
    <w:tmpl w:val="5846FE58"/>
    <w:lvl w:ilvl="0" w:tplc="C72C5C1E">
      <w:start w:val="3"/>
      <w:numFmt w:val="decimal"/>
      <w:lvlText w:val="%1."/>
      <w:lvlJc w:val="left"/>
      <w:pPr>
        <w:ind w:left="12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41" w:hanging="360"/>
      </w:pPr>
    </w:lvl>
    <w:lvl w:ilvl="2" w:tplc="0419001B" w:tentative="1">
      <w:start w:val="1"/>
      <w:numFmt w:val="lowerRoman"/>
      <w:lvlText w:val="%3."/>
      <w:lvlJc w:val="right"/>
      <w:pPr>
        <w:ind w:left="2661" w:hanging="180"/>
      </w:pPr>
    </w:lvl>
    <w:lvl w:ilvl="3" w:tplc="0419000F" w:tentative="1">
      <w:start w:val="1"/>
      <w:numFmt w:val="decimal"/>
      <w:lvlText w:val="%4."/>
      <w:lvlJc w:val="left"/>
      <w:pPr>
        <w:ind w:left="3381" w:hanging="360"/>
      </w:pPr>
    </w:lvl>
    <w:lvl w:ilvl="4" w:tplc="04190019" w:tentative="1">
      <w:start w:val="1"/>
      <w:numFmt w:val="lowerLetter"/>
      <w:lvlText w:val="%5."/>
      <w:lvlJc w:val="left"/>
      <w:pPr>
        <w:ind w:left="4101" w:hanging="360"/>
      </w:pPr>
    </w:lvl>
    <w:lvl w:ilvl="5" w:tplc="0419001B" w:tentative="1">
      <w:start w:val="1"/>
      <w:numFmt w:val="lowerRoman"/>
      <w:lvlText w:val="%6."/>
      <w:lvlJc w:val="right"/>
      <w:pPr>
        <w:ind w:left="4821" w:hanging="180"/>
      </w:pPr>
    </w:lvl>
    <w:lvl w:ilvl="6" w:tplc="0419000F" w:tentative="1">
      <w:start w:val="1"/>
      <w:numFmt w:val="decimal"/>
      <w:lvlText w:val="%7."/>
      <w:lvlJc w:val="left"/>
      <w:pPr>
        <w:ind w:left="5541" w:hanging="360"/>
      </w:pPr>
    </w:lvl>
    <w:lvl w:ilvl="7" w:tplc="04190019" w:tentative="1">
      <w:start w:val="1"/>
      <w:numFmt w:val="lowerLetter"/>
      <w:lvlText w:val="%8."/>
      <w:lvlJc w:val="left"/>
      <w:pPr>
        <w:ind w:left="6261" w:hanging="360"/>
      </w:pPr>
    </w:lvl>
    <w:lvl w:ilvl="8" w:tplc="041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1" w15:restartNumberingAfterBreak="0">
    <w:nsid w:val="17327C50"/>
    <w:multiLevelType w:val="hybridMultilevel"/>
    <w:tmpl w:val="952058E2"/>
    <w:lvl w:ilvl="0" w:tplc="0419000F">
      <w:start w:val="1"/>
      <w:numFmt w:val="decimal"/>
      <w:lvlText w:val="%1."/>
      <w:lvlJc w:val="left"/>
      <w:pPr>
        <w:ind w:left="501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384589"/>
    <w:multiLevelType w:val="hybridMultilevel"/>
    <w:tmpl w:val="D63446C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FD1372"/>
    <w:multiLevelType w:val="multilevel"/>
    <w:tmpl w:val="BCACA136"/>
    <w:lvl w:ilvl="0">
      <w:start w:val="1"/>
      <w:numFmt w:val="decimal"/>
      <w:lvlText w:val="%1."/>
      <w:lvlJc w:val="left"/>
      <w:pPr>
        <w:ind w:left="861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2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1" w:hanging="1800"/>
      </w:pPr>
      <w:rPr>
        <w:rFonts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M0sTQxMjO2NDNR0lEKTi0uzszPAykwrAUAaby4HCwAAAA="/>
  </w:docVars>
  <w:rsids>
    <w:rsidRoot w:val="004A50D9"/>
    <w:rsid w:val="00020FA3"/>
    <w:rsid w:val="00052CAE"/>
    <w:rsid w:val="00107585"/>
    <w:rsid w:val="00126071"/>
    <w:rsid w:val="00126157"/>
    <w:rsid w:val="00172A54"/>
    <w:rsid w:val="00182BAD"/>
    <w:rsid w:val="0021249D"/>
    <w:rsid w:val="0024048E"/>
    <w:rsid w:val="002432BC"/>
    <w:rsid w:val="0029672E"/>
    <w:rsid w:val="002A7F24"/>
    <w:rsid w:val="002C06A8"/>
    <w:rsid w:val="002F3980"/>
    <w:rsid w:val="003228C4"/>
    <w:rsid w:val="00330401"/>
    <w:rsid w:val="00371BEC"/>
    <w:rsid w:val="003B416B"/>
    <w:rsid w:val="00481569"/>
    <w:rsid w:val="004A50D9"/>
    <w:rsid w:val="004A625F"/>
    <w:rsid w:val="004E1262"/>
    <w:rsid w:val="004F06FA"/>
    <w:rsid w:val="005566BA"/>
    <w:rsid w:val="00567CA4"/>
    <w:rsid w:val="0058656A"/>
    <w:rsid w:val="005C0888"/>
    <w:rsid w:val="005F6C9C"/>
    <w:rsid w:val="00675E46"/>
    <w:rsid w:val="006E39E9"/>
    <w:rsid w:val="0074261D"/>
    <w:rsid w:val="00746BFA"/>
    <w:rsid w:val="00767DEE"/>
    <w:rsid w:val="00801915"/>
    <w:rsid w:val="0081413E"/>
    <w:rsid w:val="008657DE"/>
    <w:rsid w:val="008664BE"/>
    <w:rsid w:val="00940F8A"/>
    <w:rsid w:val="009607A8"/>
    <w:rsid w:val="009A06DB"/>
    <w:rsid w:val="009A3CAE"/>
    <w:rsid w:val="009D06E4"/>
    <w:rsid w:val="00AD62EC"/>
    <w:rsid w:val="00AE5B38"/>
    <w:rsid w:val="00B07582"/>
    <w:rsid w:val="00C56CCC"/>
    <w:rsid w:val="00CB47E9"/>
    <w:rsid w:val="00CF36BF"/>
    <w:rsid w:val="00D12E71"/>
    <w:rsid w:val="00D14279"/>
    <w:rsid w:val="00D21234"/>
    <w:rsid w:val="00D259D9"/>
    <w:rsid w:val="00D300FC"/>
    <w:rsid w:val="00D34A3C"/>
    <w:rsid w:val="00DA3CE4"/>
    <w:rsid w:val="00DC5945"/>
    <w:rsid w:val="00DE194E"/>
    <w:rsid w:val="00E03504"/>
    <w:rsid w:val="00E37263"/>
    <w:rsid w:val="00E432FE"/>
    <w:rsid w:val="00E57DAE"/>
    <w:rsid w:val="00E75EAF"/>
    <w:rsid w:val="00F1046F"/>
    <w:rsid w:val="00F149EB"/>
    <w:rsid w:val="00F635FC"/>
    <w:rsid w:val="00F9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72FD0"/>
  <w15:chartTrackingRefBased/>
  <w15:docId w15:val="{ADF96AF0-A2C2-4083-99D5-2B615AB23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50D9"/>
    <w:rPr>
      <w:sz w:val="22"/>
      <w:szCs w:val="22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basedOn w:val="a"/>
    <w:uiPriority w:val="1"/>
    <w:qFormat/>
    <w:rsid w:val="004A50D9"/>
  </w:style>
  <w:style w:type="paragraph" w:styleId="a4">
    <w:name w:val="Balloon Text"/>
    <w:basedOn w:val="a"/>
    <w:link w:val="a5"/>
    <w:uiPriority w:val="99"/>
    <w:semiHidden/>
    <w:unhideWhenUsed/>
    <w:rsid w:val="004A50D9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4A50D9"/>
    <w:rPr>
      <w:rFonts w:ascii="Tahoma" w:hAnsi="Tahoma" w:cs="Tahoma"/>
      <w:sz w:val="16"/>
      <w:szCs w:val="16"/>
      <w:lang w:eastAsia="ru-RU"/>
    </w:rPr>
  </w:style>
  <w:style w:type="paragraph" w:styleId="a6">
    <w:name w:val="Body Text Indent"/>
    <w:basedOn w:val="a"/>
    <w:link w:val="a7"/>
    <w:uiPriority w:val="99"/>
    <w:semiHidden/>
    <w:unhideWhenUsed/>
    <w:rsid w:val="00AD62EC"/>
    <w:pPr>
      <w:ind w:firstLine="360"/>
      <w:jc w:val="both"/>
    </w:pPr>
    <w:rPr>
      <w:rFonts w:ascii="Times New Roman" w:hAnsi="Times New Roman"/>
      <w:sz w:val="28"/>
      <w:szCs w:val="28"/>
    </w:rPr>
  </w:style>
  <w:style w:type="character" w:customStyle="1" w:styleId="a7">
    <w:name w:val="Основной текст с отступом Знак"/>
    <w:link w:val="a6"/>
    <w:uiPriority w:val="99"/>
    <w:semiHidden/>
    <w:rsid w:val="00AD62EC"/>
    <w:rPr>
      <w:rFonts w:ascii="Times New Roman" w:eastAsia="Calibri" w:hAnsi="Times New Roman"/>
      <w:sz w:val="28"/>
      <w:szCs w:val="28"/>
    </w:rPr>
  </w:style>
  <w:style w:type="paragraph" w:customStyle="1" w:styleId="ConsPlusNonformat">
    <w:name w:val="ConsPlusNonformat"/>
    <w:rsid w:val="00371BEC"/>
    <w:pPr>
      <w:widowControl w:val="0"/>
      <w:autoSpaceDE w:val="0"/>
      <w:autoSpaceDN w:val="0"/>
      <w:adjustRightInd w:val="0"/>
    </w:pPr>
    <w:rPr>
      <w:rFonts w:ascii="Courier New" w:eastAsia="Times New Roman" w:hAnsi="Courier New" w:cs="Courier New"/>
      <w:lang w:val="ru-RU" w:eastAsia="ru-RU"/>
    </w:rPr>
  </w:style>
  <w:style w:type="paragraph" w:styleId="a8">
    <w:name w:val="Body Text"/>
    <w:basedOn w:val="a"/>
    <w:link w:val="a9"/>
    <w:uiPriority w:val="99"/>
    <w:semiHidden/>
    <w:unhideWhenUsed/>
    <w:rsid w:val="00F90959"/>
    <w:pPr>
      <w:spacing w:after="120"/>
    </w:pPr>
  </w:style>
  <w:style w:type="character" w:customStyle="1" w:styleId="a9">
    <w:name w:val="Основной текст Знак"/>
    <w:link w:val="a8"/>
    <w:uiPriority w:val="99"/>
    <w:semiHidden/>
    <w:rsid w:val="00F90959"/>
    <w:rPr>
      <w:sz w:val="22"/>
      <w:szCs w:val="22"/>
    </w:rPr>
  </w:style>
  <w:style w:type="paragraph" w:customStyle="1" w:styleId="text">
    <w:name w:val="text"/>
    <w:basedOn w:val="a"/>
    <w:rsid w:val="00172A5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97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B770EFD-7F75-4708-84FA-9430C41AB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Санкт-Петербургский филиал ГУ-ВШЭ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а Марина Дмитриевна</dc:creator>
  <cp:keywords/>
  <cp:lastModifiedBy>Киселева Валентина Леонидовна</cp:lastModifiedBy>
  <cp:revision>4</cp:revision>
  <cp:lastPrinted>2013-07-30T06:51:00Z</cp:lastPrinted>
  <dcterms:created xsi:type="dcterms:W3CDTF">2021-05-17T11:46:00Z</dcterms:created>
  <dcterms:modified xsi:type="dcterms:W3CDTF">2022-07-19T09:48:00Z</dcterms:modified>
</cp:coreProperties>
</file>